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92190" w14:textId="499A71C2" w:rsidR="006A6C0D" w:rsidRPr="004C3915" w:rsidRDefault="00534ECF" w:rsidP="00FB56A7">
      <w:pPr>
        <w:rPr>
          <w:rFonts w:ascii="Sakkal Majalla" w:hAnsi="Sakkal Majalla" w:cs="Sakkal Majalla"/>
          <w:b/>
          <w:bCs/>
          <w:color w:val="FF0000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5A87B9" wp14:editId="55D773AA">
                <wp:simplePos x="0" y="0"/>
                <wp:positionH relativeFrom="page">
                  <wp:posOffset>19050</wp:posOffset>
                </wp:positionH>
                <wp:positionV relativeFrom="paragraph">
                  <wp:posOffset>-194310</wp:posOffset>
                </wp:positionV>
                <wp:extent cx="7734300" cy="676275"/>
                <wp:effectExtent l="0" t="0" r="0" b="952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4300" cy="6762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  <a:alpha val="39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B138DA" w14:textId="6CBFE781" w:rsidR="00534ECF" w:rsidRPr="00FB56A7" w:rsidRDefault="00534ECF" w:rsidP="00534EC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FB56A7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نموذج </w:t>
                            </w:r>
                            <w:r w:rsidR="00011681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تقرير نهائي | </w:t>
                            </w:r>
                            <w:r w:rsidR="00011681"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</w:rPr>
                              <w:t>Final Report Form</w:t>
                            </w:r>
                          </w:p>
                          <w:p w14:paraId="56DEC08F" w14:textId="2FB72695" w:rsidR="00534ECF" w:rsidRPr="00011681" w:rsidRDefault="00534ECF" w:rsidP="00534EC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  <w:rtl/>
                              </w:rPr>
                            </w:pPr>
                            <w:r w:rsidRPr="00011681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color w:val="FF0000"/>
                                <w:sz w:val="22"/>
                                <w:szCs w:val="22"/>
                                <w:rtl/>
                              </w:rPr>
                              <w:t>يجب اكمال هذا النموذج من قبل الباحث الرئيسي في هذا المشروع المدعوم من عمادة البحث العلمي في جامعة القصيم</w:t>
                            </w:r>
                          </w:p>
                          <w:p w14:paraId="204FF36E" w14:textId="607C80DD" w:rsidR="00011681" w:rsidRPr="00011681" w:rsidRDefault="00011681" w:rsidP="00534EC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To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e Completed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y The Principal Investigator of The Research Project Funded </w:t>
                            </w:r>
                            <w:r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b</w:t>
                            </w:r>
                            <w:r w:rsidRPr="00011681">
                              <w:rPr>
                                <w:rFonts w:ascii="Sakkal Majalla" w:hAnsi="Sakkal Majalla" w:cs="Sakkal Majalla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y SRD-QU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5A87B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1.5pt;margin-top:-15.3pt;width:609pt;height:53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" fillcolor="#dbdbdb [1302]" stroked="f">
                <v:fill opacity="25443f"/>
                <v:textbox inset=",0,,0">
                  <w:txbxContent>
                    <w:p w14:paraId="11B138DA" w14:textId="6CBFE781" w:rsidR="00534ECF" w:rsidRPr="00FB56A7" w:rsidRDefault="00534ECF" w:rsidP="00534ECF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FB56A7"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نموذج </w:t>
                      </w:r>
                      <w:r w:rsidR="00011681">
                        <w:rPr>
                          <w:rFonts w:ascii="Sakkal Majalla" w:hAnsi="Sakkal Majalla" w:cs="Sakkal Majalla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تقرير نهائي | </w:t>
                      </w:r>
                      <w:r w:rsidR="00011681" w:rsidRPr="00011681"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</w:rPr>
                        <w:t>Final Report Form</w:t>
                      </w:r>
                    </w:p>
                    <w:p w14:paraId="56DEC08F" w14:textId="2FB72695" w:rsidR="00534ECF" w:rsidRPr="00011681" w:rsidRDefault="00534ECF" w:rsidP="00534ECF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  <w:rtl/>
                        </w:rPr>
                      </w:pPr>
                      <w:r w:rsidRPr="00011681">
                        <w:rPr>
                          <w:rFonts w:ascii="Sakkal Majalla" w:hAnsi="Sakkal Majalla" w:cs="Sakkal Majalla" w:hint="cs"/>
                          <w:b/>
                          <w:bCs/>
                          <w:color w:val="FF0000"/>
                          <w:sz w:val="22"/>
                          <w:szCs w:val="22"/>
                          <w:rtl/>
                        </w:rPr>
                        <w:t>يجب اكمال هذا النموذج من قبل الباحث الرئيسي في هذا المشروع المدعوم من عمادة البحث العلمي في جامعة القصيم</w:t>
                      </w:r>
                    </w:p>
                    <w:p w14:paraId="204FF36E" w14:textId="607C80DD" w:rsidR="00011681" w:rsidRPr="00011681" w:rsidRDefault="00011681" w:rsidP="00534ECF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To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e Completed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 xml:space="preserve">y The Principal Investigator of The Research Project Funded </w:t>
                      </w:r>
                      <w:r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b</w:t>
                      </w:r>
                      <w:r w:rsidRPr="00011681">
                        <w:rPr>
                          <w:rFonts w:ascii="Sakkal Majalla" w:hAnsi="Sakkal Majalla" w:cs="Sakkal Majalla"/>
                          <w:b/>
                          <w:bCs/>
                          <w:color w:val="FF0000"/>
                          <w:sz w:val="22"/>
                          <w:szCs w:val="22"/>
                        </w:rPr>
                        <w:t>y SRD-Q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70A41B1" w14:textId="77777777" w:rsidR="00534ECF" w:rsidRDefault="00534ECF" w:rsidP="00534ECF">
      <w:pPr>
        <w:pStyle w:val="a3"/>
        <w:rPr>
          <w:rFonts w:ascii="Sakkal Majalla" w:hAnsi="Sakkal Majalla" w:cs="Sakkal Majalla"/>
          <w:rtl/>
          <w:lang w:val="en-GB"/>
        </w:rPr>
      </w:pPr>
    </w:p>
    <w:p w14:paraId="48B703C3" w14:textId="783A5EE1" w:rsidR="00D65BD2" w:rsidRDefault="00D65BD2" w:rsidP="003B40C6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256C463" w14:textId="05B9047A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5ED6F33" w14:textId="20CFB7D1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bidiVisual/>
        <w:tblW w:w="10214" w:type="dxa"/>
        <w:tblInd w:w="-42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103"/>
        <w:gridCol w:w="5111"/>
      </w:tblGrid>
      <w:tr w:rsidR="00011681" w:rsidRPr="00011681" w14:paraId="172EB1EF" w14:textId="77777777" w:rsidTr="00011681">
        <w:tc>
          <w:tcPr>
            <w:tcW w:w="5103" w:type="dxa"/>
            <w:vAlign w:val="center"/>
          </w:tcPr>
          <w:p w14:paraId="2DE948F7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عنوان  المشروع البحثي</w:t>
            </w:r>
          </w:p>
          <w:p w14:paraId="69A0ED4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itle of the research project</w:t>
            </w:r>
          </w:p>
        </w:tc>
        <w:tc>
          <w:tcPr>
            <w:tcW w:w="5111" w:type="dxa"/>
            <w:vAlign w:val="center"/>
          </w:tcPr>
          <w:p w14:paraId="5DBC2D9C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47ACE168" w14:textId="77777777" w:rsidTr="00011681">
        <w:tc>
          <w:tcPr>
            <w:tcW w:w="5103" w:type="dxa"/>
            <w:vAlign w:val="center"/>
          </w:tcPr>
          <w:p w14:paraId="756CE5C1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رقم المشروع البحثي</w:t>
            </w:r>
          </w:p>
          <w:p w14:paraId="6DB70556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Research project No</w:t>
            </w:r>
          </w:p>
        </w:tc>
        <w:tc>
          <w:tcPr>
            <w:tcW w:w="5111" w:type="dxa"/>
            <w:vAlign w:val="center"/>
          </w:tcPr>
          <w:p w14:paraId="2154A78F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66B29E01" w14:textId="77777777" w:rsidTr="00011681">
        <w:tc>
          <w:tcPr>
            <w:tcW w:w="5103" w:type="dxa"/>
            <w:vAlign w:val="center"/>
          </w:tcPr>
          <w:p w14:paraId="4E501F0F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تاريخ البدء في عمل المشروع البحثي</w:t>
            </w:r>
          </w:p>
          <w:p w14:paraId="72C458D7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Start date of the research project</w:t>
            </w:r>
          </w:p>
        </w:tc>
        <w:tc>
          <w:tcPr>
            <w:tcW w:w="5111" w:type="dxa"/>
            <w:vAlign w:val="center"/>
          </w:tcPr>
          <w:p w14:paraId="71911A80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eastAsia="ar-SA"/>
              </w:rPr>
            </w:pPr>
          </w:p>
        </w:tc>
      </w:tr>
      <w:tr w:rsidR="00011681" w:rsidRPr="00011681" w14:paraId="3C05B450" w14:textId="77777777" w:rsidTr="00011681">
        <w:tc>
          <w:tcPr>
            <w:tcW w:w="5103" w:type="dxa"/>
            <w:vAlign w:val="center"/>
          </w:tcPr>
          <w:p w14:paraId="6D646FC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تاريخ إنتهاء العمل في المشروع المشروع</w:t>
            </w:r>
          </w:p>
          <w:p w14:paraId="41219A02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he project completion date</w:t>
            </w:r>
          </w:p>
        </w:tc>
        <w:tc>
          <w:tcPr>
            <w:tcW w:w="5111" w:type="dxa"/>
            <w:vAlign w:val="center"/>
          </w:tcPr>
          <w:p w14:paraId="411E21DB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555997A4" w14:textId="77777777" w:rsidTr="00011681">
        <w:tc>
          <w:tcPr>
            <w:tcW w:w="5103" w:type="dxa"/>
            <w:vAlign w:val="center"/>
          </w:tcPr>
          <w:p w14:paraId="41E32E2A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ميزانية المشروع</w:t>
            </w:r>
          </w:p>
          <w:p w14:paraId="436ED793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Project budget</w:t>
            </w:r>
          </w:p>
        </w:tc>
        <w:tc>
          <w:tcPr>
            <w:tcW w:w="5111" w:type="dxa"/>
            <w:vAlign w:val="center"/>
          </w:tcPr>
          <w:p w14:paraId="0E5105D6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7AD8766D" w14:textId="77777777" w:rsidTr="00011681">
        <w:tc>
          <w:tcPr>
            <w:tcW w:w="5103" w:type="dxa"/>
            <w:vAlign w:val="center"/>
          </w:tcPr>
          <w:p w14:paraId="691B518E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الباحث الرئيس للمشروع</w:t>
            </w:r>
          </w:p>
          <w:p w14:paraId="5814B2C4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Principal investigator for the project</w:t>
            </w:r>
          </w:p>
        </w:tc>
        <w:tc>
          <w:tcPr>
            <w:tcW w:w="5111" w:type="dxa"/>
            <w:vAlign w:val="center"/>
          </w:tcPr>
          <w:p w14:paraId="2D1ADE8C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  <w:tr w:rsidR="00011681" w:rsidRPr="00011681" w14:paraId="70C4F5B1" w14:textId="77777777" w:rsidTr="00011681">
        <w:tc>
          <w:tcPr>
            <w:tcW w:w="5103" w:type="dxa"/>
            <w:vAlign w:val="center"/>
          </w:tcPr>
          <w:p w14:paraId="5D441E12" w14:textId="4F126B41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  <w:t>المبلغ الذي تم صرفه من ميزانية المشروع</w:t>
            </w:r>
          </w:p>
          <w:p w14:paraId="194276BA" w14:textId="10A98272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lang w:val="en-GB" w:eastAsia="ar-SA"/>
              </w:rPr>
              <w:t>The amount that has been disbursed from the budget of the project</w:t>
            </w:r>
          </w:p>
        </w:tc>
        <w:tc>
          <w:tcPr>
            <w:tcW w:w="5111" w:type="dxa"/>
            <w:vAlign w:val="center"/>
          </w:tcPr>
          <w:p w14:paraId="25D17D69" w14:textId="77777777" w:rsidR="00011681" w:rsidRPr="00011681" w:rsidRDefault="00011681" w:rsidP="00011681">
            <w:pPr>
              <w:jc w:val="center"/>
              <w:rPr>
                <w:rFonts w:ascii="Sakkal Majalla" w:hAnsi="Sakkal Majalla" w:cs="Sakkal Majalla"/>
                <w:noProof/>
                <w:spacing w:val="-6"/>
                <w:sz w:val="32"/>
                <w:szCs w:val="32"/>
                <w:rtl/>
                <w:lang w:val="en-GB" w:eastAsia="ar-SA"/>
              </w:rPr>
            </w:pPr>
          </w:p>
        </w:tc>
      </w:tr>
    </w:tbl>
    <w:p w14:paraId="5BCBA0EB" w14:textId="51FDFD1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17E46076" w14:textId="2F554C4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65D4A70" w14:textId="791DFD7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E92D937" w14:textId="329672E6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0C2C31C" w14:textId="384E89B7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3806016E" w14:textId="5971AB88" w:rsidR="00497FEA" w:rsidRDefault="00497FEA" w:rsidP="00497FEA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8CE60B0" w14:textId="77777777" w:rsidR="00497FEA" w:rsidRDefault="00497FEA" w:rsidP="00497FEA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AC2DAEA" w14:textId="10551176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bidiVisual/>
        <w:tblW w:w="10355" w:type="dxa"/>
        <w:tblInd w:w="-44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591"/>
        <w:gridCol w:w="1030"/>
        <w:gridCol w:w="4734"/>
      </w:tblGrid>
      <w:tr w:rsidR="00011681" w:rsidRPr="00011681" w14:paraId="23E49FDD" w14:textId="77777777" w:rsidTr="00011681">
        <w:tc>
          <w:tcPr>
            <w:tcW w:w="4688" w:type="dxa"/>
            <w:vAlign w:val="center"/>
          </w:tcPr>
          <w:p w14:paraId="71F137FD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 w:hint="cs"/>
                <w:b/>
                <w:bCs/>
                <w:sz w:val="32"/>
                <w:szCs w:val="32"/>
                <w:rtl/>
              </w:rPr>
              <w:t>محتويات التقرير</w:t>
            </w:r>
          </w:p>
        </w:tc>
        <w:tc>
          <w:tcPr>
            <w:tcW w:w="844" w:type="dxa"/>
            <w:vAlign w:val="center"/>
          </w:tcPr>
          <w:p w14:paraId="4DFDCD0F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 w:hint="cs"/>
                <w:b/>
                <w:bCs/>
                <w:sz w:val="32"/>
                <w:szCs w:val="32"/>
                <w:rtl/>
              </w:rPr>
              <w:t>الصفحة</w:t>
            </w:r>
          </w:p>
          <w:p w14:paraId="1CB0A4DF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</w:rPr>
            </w:pPr>
            <w:r w:rsidRPr="00011681">
              <w:rPr>
                <w:rFonts w:cs="Sakkal Majalla"/>
                <w:b/>
                <w:bCs/>
                <w:sz w:val="32"/>
                <w:szCs w:val="32"/>
              </w:rPr>
              <w:t>Page</w:t>
            </w:r>
          </w:p>
        </w:tc>
        <w:tc>
          <w:tcPr>
            <w:tcW w:w="4823" w:type="dxa"/>
            <w:vAlign w:val="center"/>
          </w:tcPr>
          <w:p w14:paraId="3FB1D27B" w14:textId="77777777" w:rsidR="00011681" w:rsidRPr="00011681" w:rsidRDefault="00011681" w:rsidP="007B4D4E">
            <w:pPr>
              <w:jc w:val="center"/>
              <w:rPr>
                <w:rFonts w:cs="Sakkal Majalla"/>
                <w:b/>
                <w:bCs/>
                <w:sz w:val="32"/>
                <w:szCs w:val="32"/>
                <w:rtl/>
              </w:rPr>
            </w:pPr>
            <w:r w:rsidRPr="00011681">
              <w:rPr>
                <w:rFonts w:cs="Sakkal Majalla"/>
                <w:b/>
                <w:bCs/>
                <w:sz w:val="32"/>
                <w:szCs w:val="32"/>
              </w:rPr>
              <w:t>Report Contents</w:t>
            </w:r>
          </w:p>
        </w:tc>
      </w:tr>
      <w:tr w:rsidR="00011681" w14:paraId="247997C8" w14:textId="77777777" w:rsidTr="00011681">
        <w:tc>
          <w:tcPr>
            <w:tcW w:w="4688" w:type="dxa"/>
            <w:vAlign w:val="center"/>
          </w:tcPr>
          <w:p w14:paraId="14D59956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صفحة الغلاف </w:t>
            </w:r>
          </w:p>
        </w:tc>
        <w:tc>
          <w:tcPr>
            <w:tcW w:w="844" w:type="dxa"/>
          </w:tcPr>
          <w:p w14:paraId="6168269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739E8C4F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Cover page</w:t>
            </w:r>
          </w:p>
        </w:tc>
      </w:tr>
      <w:tr w:rsidR="00011681" w14:paraId="7AE612E9" w14:textId="77777777" w:rsidTr="00011681">
        <w:tc>
          <w:tcPr>
            <w:tcW w:w="4688" w:type="dxa"/>
            <w:vAlign w:val="center"/>
          </w:tcPr>
          <w:p w14:paraId="67C0887B" w14:textId="7D8E4B82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باللغة العربية للمشروع كامل</w:t>
            </w:r>
          </w:p>
        </w:tc>
        <w:tc>
          <w:tcPr>
            <w:tcW w:w="844" w:type="dxa"/>
          </w:tcPr>
          <w:p w14:paraId="6040B2B2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D14329A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Abstract in Arabic</w:t>
            </w:r>
          </w:p>
        </w:tc>
      </w:tr>
      <w:tr w:rsidR="00011681" w14:paraId="7ECF53B3" w14:textId="77777777" w:rsidTr="00011681">
        <w:tc>
          <w:tcPr>
            <w:tcW w:w="4688" w:type="dxa"/>
            <w:vAlign w:val="center"/>
          </w:tcPr>
          <w:p w14:paraId="67707418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باللغة الإنجليزية للمشروع كامل</w:t>
            </w:r>
          </w:p>
        </w:tc>
        <w:tc>
          <w:tcPr>
            <w:tcW w:w="844" w:type="dxa"/>
          </w:tcPr>
          <w:p w14:paraId="6022BBD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F8E3D38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Abstract in English</w:t>
            </w:r>
          </w:p>
        </w:tc>
      </w:tr>
      <w:tr w:rsidR="00011681" w14:paraId="20C06CDC" w14:textId="77777777" w:rsidTr="00011681">
        <w:tc>
          <w:tcPr>
            <w:tcW w:w="4688" w:type="dxa"/>
            <w:vAlign w:val="center"/>
          </w:tcPr>
          <w:p w14:paraId="72CAE95E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أهداف المشروع</w:t>
            </w:r>
          </w:p>
        </w:tc>
        <w:tc>
          <w:tcPr>
            <w:tcW w:w="844" w:type="dxa"/>
          </w:tcPr>
          <w:p w14:paraId="6D67B85A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3F18429E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Project objectives</w:t>
            </w:r>
          </w:p>
        </w:tc>
      </w:tr>
      <w:tr w:rsidR="00011681" w14:paraId="44B88822" w14:textId="77777777" w:rsidTr="00011681">
        <w:tc>
          <w:tcPr>
            <w:tcW w:w="4688" w:type="dxa"/>
            <w:vAlign w:val="center"/>
          </w:tcPr>
          <w:p w14:paraId="111CF603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وأهداف المشروع المتحققة في النشر الأول</w:t>
            </w:r>
          </w:p>
        </w:tc>
        <w:tc>
          <w:tcPr>
            <w:tcW w:w="844" w:type="dxa"/>
          </w:tcPr>
          <w:p w14:paraId="1F168C83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3F1932A4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Exclusive summary and project's objectives achieved in the First Paper</w:t>
            </w:r>
          </w:p>
        </w:tc>
      </w:tr>
      <w:tr w:rsidR="00011681" w14:paraId="62AB3AA6" w14:textId="77777777" w:rsidTr="00011681">
        <w:tc>
          <w:tcPr>
            <w:tcW w:w="4688" w:type="dxa"/>
            <w:vAlign w:val="center"/>
          </w:tcPr>
          <w:p w14:paraId="764B4FE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النشر الأول </w:t>
            </w:r>
          </w:p>
        </w:tc>
        <w:tc>
          <w:tcPr>
            <w:tcW w:w="844" w:type="dxa"/>
          </w:tcPr>
          <w:p w14:paraId="42460D31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1474DF67" w14:textId="76FEBC9F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First Paper</w:t>
            </w:r>
            <w:r>
              <w:rPr>
                <w:rFonts w:ascii="Sakkal Majalla" w:hAnsi="Sakkal Majalla" w:cs="Sakkal Majalla"/>
                <w:sz w:val="32"/>
                <w:szCs w:val="32"/>
              </w:rPr>
              <w:t xml:space="preserve"> (as it's)</w:t>
            </w:r>
          </w:p>
        </w:tc>
      </w:tr>
      <w:tr w:rsidR="00011681" w14:paraId="5D766ADD" w14:textId="77777777" w:rsidTr="00011681">
        <w:tc>
          <w:tcPr>
            <w:tcW w:w="4688" w:type="dxa"/>
            <w:vAlign w:val="center"/>
          </w:tcPr>
          <w:p w14:paraId="5DF5D00A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ملخص و</w:t>
            </w:r>
            <w:r w:rsidRPr="00E07DD3">
              <w:rPr>
                <w:rFonts w:cs="Sakkal Majalla"/>
                <w:sz w:val="32"/>
                <w:szCs w:val="32"/>
                <w:rtl/>
              </w:rPr>
              <w:t xml:space="preserve">أهداف </w:t>
            </w:r>
            <w:r>
              <w:rPr>
                <w:rFonts w:cs="Sakkal Majalla" w:hint="cs"/>
                <w:sz w:val="32"/>
                <w:szCs w:val="32"/>
                <w:rtl/>
              </w:rPr>
              <w:t>المشروع</w:t>
            </w:r>
            <w:r w:rsidRPr="00E07DD3">
              <w:rPr>
                <w:rFonts w:cs="Sakkal Majalla"/>
                <w:sz w:val="32"/>
                <w:szCs w:val="32"/>
                <w:rtl/>
              </w:rPr>
              <w:t xml:space="preserve"> المتحققة في النشر </w:t>
            </w:r>
            <w:r>
              <w:rPr>
                <w:rFonts w:cs="Sakkal Majalla" w:hint="cs"/>
                <w:sz w:val="32"/>
                <w:szCs w:val="32"/>
                <w:rtl/>
              </w:rPr>
              <w:t>الثاني</w:t>
            </w:r>
          </w:p>
        </w:tc>
        <w:tc>
          <w:tcPr>
            <w:tcW w:w="844" w:type="dxa"/>
          </w:tcPr>
          <w:p w14:paraId="3A3AF264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0271A93E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Exclusive summary and project's objectives achieved in the second paper</w:t>
            </w:r>
          </w:p>
        </w:tc>
      </w:tr>
      <w:tr w:rsidR="00011681" w14:paraId="663973E0" w14:textId="77777777" w:rsidTr="00011681">
        <w:tc>
          <w:tcPr>
            <w:tcW w:w="4688" w:type="dxa"/>
            <w:vAlign w:val="center"/>
          </w:tcPr>
          <w:p w14:paraId="22EE9B19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النشر الثاني</w:t>
            </w:r>
          </w:p>
        </w:tc>
        <w:tc>
          <w:tcPr>
            <w:tcW w:w="844" w:type="dxa"/>
          </w:tcPr>
          <w:p w14:paraId="36C0CD66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1D948831" w14:textId="38238202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Second Paper</w:t>
            </w:r>
            <w:r>
              <w:rPr>
                <w:rFonts w:ascii="Sakkal Majalla" w:hAnsi="Sakkal Majalla" w:cs="Sakkal Majalla"/>
                <w:sz w:val="32"/>
                <w:szCs w:val="32"/>
              </w:rPr>
              <w:t xml:space="preserve"> (as it's)</w:t>
            </w:r>
          </w:p>
        </w:tc>
      </w:tr>
      <w:tr w:rsidR="00011681" w14:paraId="1C03B79E" w14:textId="77777777" w:rsidTr="00011681">
        <w:tc>
          <w:tcPr>
            <w:tcW w:w="4688" w:type="dxa"/>
            <w:vAlign w:val="center"/>
          </w:tcPr>
          <w:p w14:paraId="451F3B6E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 xml:space="preserve">الجهات المستفيدة من المشروع </w:t>
            </w:r>
          </w:p>
        </w:tc>
        <w:tc>
          <w:tcPr>
            <w:tcW w:w="844" w:type="dxa"/>
          </w:tcPr>
          <w:p w14:paraId="5A37C9BE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2943759C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The beneficiary of project outcomes</w:t>
            </w:r>
          </w:p>
        </w:tc>
      </w:tr>
      <w:tr w:rsidR="00011681" w14:paraId="21065A76" w14:textId="77777777" w:rsidTr="00011681">
        <w:tc>
          <w:tcPr>
            <w:tcW w:w="4688" w:type="dxa"/>
            <w:vAlign w:val="center"/>
          </w:tcPr>
          <w:p w14:paraId="55A7E8F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أثر المشروع في البنية التحتية</w:t>
            </w:r>
          </w:p>
        </w:tc>
        <w:tc>
          <w:tcPr>
            <w:tcW w:w="844" w:type="dxa"/>
          </w:tcPr>
          <w:p w14:paraId="25A1FB6B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5236F29D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>Impact on building capacity</w:t>
            </w:r>
          </w:p>
        </w:tc>
      </w:tr>
      <w:tr w:rsidR="00011681" w14:paraId="4D468C53" w14:textId="77777777" w:rsidTr="00011681">
        <w:tc>
          <w:tcPr>
            <w:tcW w:w="4688" w:type="dxa"/>
            <w:vAlign w:val="center"/>
          </w:tcPr>
          <w:p w14:paraId="0BC92A27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وصف التعاون البحثي الداخلي والخارجي إن وجد</w:t>
            </w:r>
          </w:p>
        </w:tc>
        <w:tc>
          <w:tcPr>
            <w:tcW w:w="844" w:type="dxa"/>
          </w:tcPr>
          <w:p w14:paraId="3F62C002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4A6CDC26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sz w:val="32"/>
                <w:szCs w:val="32"/>
              </w:rPr>
              <w:t xml:space="preserve">Collaboration by which the project outcomes achieved (If any)  </w:t>
            </w:r>
          </w:p>
        </w:tc>
      </w:tr>
      <w:tr w:rsidR="00011681" w14:paraId="7587913F" w14:textId="77777777" w:rsidTr="00011681">
        <w:tc>
          <w:tcPr>
            <w:tcW w:w="4688" w:type="dxa"/>
            <w:vAlign w:val="center"/>
          </w:tcPr>
          <w:p w14:paraId="268222EC" w14:textId="77777777" w:rsidR="00011681" w:rsidRDefault="00011681" w:rsidP="00011681">
            <w:pPr>
              <w:rPr>
                <w:rFonts w:cs="Sakkal Majalla"/>
                <w:sz w:val="32"/>
                <w:szCs w:val="32"/>
                <w:rtl/>
              </w:rPr>
            </w:pPr>
            <w:r>
              <w:rPr>
                <w:rFonts w:cs="Sakkal Majalla" w:hint="cs"/>
                <w:sz w:val="32"/>
                <w:szCs w:val="32"/>
                <w:rtl/>
              </w:rPr>
              <w:t>المشكلات والمعوقات إن وجدت</w:t>
            </w:r>
          </w:p>
        </w:tc>
        <w:tc>
          <w:tcPr>
            <w:tcW w:w="844" w:type="dxa"/>
          </w:tcPr>
          <w:p w14:paraId="6982783F" w14:textId="77777777" w:rsidR="00011681" w:rsidRDefault="00011681" w:rsidP="007B4D4E">
            <w:pPr>
              <w:rPr>
                <w:rFonts w:cs="Sakkal Majalla"/>
                <w:sz w:val="32"/>
                <w:szCs w:val="32"/>
                <w:rtl/>
              </w:rPr>
            </w:pPr>
          </w:p>
        </w:tc>
        <w:tc>
          <w:tcPr>
            <w:tcW w:w="4823" w:type="dxa"/>
            <w:vAlign w:val="center"/>
          </w:tcPr>
          <w:p w14:paraId="4D4BF1C9" w14:textId="77777777" w:rsidR="00011681" w:rsidRPr="00011681" w:rsidRDefault="00011681" w:rsidP="00011681">
            <w:pPr>
              <w:bidi w:val="0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011681">
              <w:rPr>
                <w:rFonts w:ascii="Sakkal Majalla" w:hAnsi="Sakkal Majalla" w:cs="Sakkal Majalla"/>
                <w:color w:val="333333"/>
                <w:sz w:val="32"/>
                <w:szCs w:val="32"/>
              </w:rPr>
              <w:t>Obstacles facing the project (if any)</w:t>
            </w:r>
          </w:p>
        </w:tc>
      </w:tr>
    </w:tbl>
    <w:p w14:paraId="2A8B962A" w14:textId="77777777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63D9F26F" w14:textId="1D133F64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673926F" w14:textId="1AC55B28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046D52A" w14:textId="586C789C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45BD608" w14:textId="622ED72E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3A01FD97" w14:textId="796A69B0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2656AFE" w14:textId="07C6550A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EB90E0A" w14:textId="7C5C894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50C9E01" w14:textId="50163B0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7FE3F50D" w14:textId="673CEEAE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79D65E6" w14:textId="5C5AF67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28AEA2EE" w14:textId="4EAD3A8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66AC5F55" w14:textId="7DD2227B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181CA63" w14:textId="6B3DFB9F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43EB03CA" w14:textId="44356E5D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50D7B476" w14:textId="7E32E210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p w14:paraId="01177FCB" w14:textId="77777777" w:rsidR="00011681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lang w:eastAsia="ar-SA"/>
        </w:rPr>
      </w:pPr>
    </w:p>
    <w:tbl>
      <w:tblPr>
        <w:tblStyle w:val="a8"/>
        <w:tblW w:w="10348" w:type="dxa"/>
        <w:tblInd w:w="-58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247"/>
        <w:gridCol w:w="5101"/>
      </w:tblGrid>
      <w:tr w:rsidR="00011681" w:rsidRPr="00011681" w14:paraId="7C998163" w14:textId="77777777" w:rsidTr="00011681">
        <w:tc>
          <w:tcPr>
            <w:tcW w:w="5247" w:type="dxa"/>
          </w:tcPr>
          <w:p w14:paraId="24F78CC5" w14:textId="69FA911C" w:rsidR="00011681" w:rsidRPr="00011681" w:rsidRDefault="00011681" w:rsidP="00011681">
            <w:pPr>
              <w:bidi w:val="0"/>
              <w:spacing w:line="360" w:lineRule="auto"/>
              <w:textAlignment w:val="top"/>
              <w:rPr>
                <w:rFonts w:eastAsia="Calibri" w:cs="AL-Mohanad"/>
                <w:b/>
                <w:bCs/>
                <w:sz w:val="24"/>
                <w:szCs w:val="24"/>
              </w:rPr>
            </w:pPr>
            <w:r w:rsidRPr="00011681">
              <w:rPr>
                <w:rFonts w:eastAsia="Calibri" w:cs="AL-Mohanad"/>
                <w:b/>
                <w:bCs/>
                <w:sz w:val="24"/>
                <w:szCs w:val="24"/>
                <w:lang w:val="en"/>
              </w:rPr>
              <w:t>Author of the report</w:t>
            </w:r>
          </w:p>
        </w:tc>
        <w:tc>
          <w:tcPr>
            <w:tcW w:w="5101" w:type="dxa"/>
          </w:tcPr>
          <w:p w14:paraId="47E02287" w14:textId="3AC355C8" w:rsidR="00011681" w:rsidRPr="00011681" w:rsidRDefault="00011681" w:rsidP="00011681">
            <w:pPr>
              <w:pStyle w:val="a3"/>
              <w:bidi w:val="0"/>
              <w:jc w:val="right"/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eastAsia="ar-SA"/>
              </w:rPr>
            </w:pP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eastAsia="ar-SA"/>
              </w:rPr>
              <w:t>معد التقرير</w:t>
            </w:r>
          </w:p>
        </w:tc>
      </w:tr>
      <w:tr w:rsidR="00011681" w:rsidRPr="00011681" w14:paraId="1B9AF854" w14:textId="77777777" w:rsidTr="00011681">
        <w:tc>
          <w:tcPr>
            <w:tcW w:w="5247" w:type="dxa"/>
          </w:tcPr>
          <w:p w14:paraId="5C2E4F7B" w14:textId="1DA16481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Name:</w:t>
            </w:r>
          </w:p>
        </w:tc>
        <w:tc>
          <w:tcPr>
            <w:tcW w:w="5101" w:type="dxa"/>
          </w:tcPr>
          <w:p w14:paraId="77ABF9CC" w14:textId="3D3276C7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 w:hint="cs"/>
                <w:noProof/>
                <w:spacing w:val="-6"/>
                <w:sz w:val="28"/>
                <w:szCs w:val="28"/>
                <w:rtl/>
                <w:lang w:val="en-GB" w:eastAsia="ar-SA"/>
              </w:rPr>
              <w:t>الاسم:</w:t>
            </w:r>
          </w:p>
        </w:tc>
      </w:tr>
      <w:tr w:rsidR="00011681" w:rsidRPr="00011681" w14:paraId="34B16119" w14:textId="77777777" w:rsidTr="00011681">
        <w:tc>
          <w:tcPr>
            <w:tcW w:w="5247" w:type="dxa"/>
          </w:tcPr>
          <w:p w14:paraId="4D87826D" w14:textId="09E3D3A1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Sign:</w:t>
            </w:r>
          </w:p>
        </w:tc>
        <w:tc>
          <w:tcPr>
            <w:tcW w:w="5101" w:type="dxa"/>
          </w:tcPr>
          <w:p w14:paraId="62A37AF8" w14:textId="262E345C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>التوقيع</w:t>
            </w:r>
            <w:r w:rsidRPr="00011681">
              <w:rPr>
                <w:rFonts w:ascii="Sakkal Majalla" w:hAnsi="Sakkal Majalla" w:cs="Sakkal Majalla" w:hint="cs"/>
                <w:noProof/>
                <w:spacing w:val="-6"/>
                <w:sz w:val="28"/>
                <w:szCs w:val="28"/>
                <w:rtl/>
                <w:lang w:val="en-GB" w:eastAsia="ar-SA"/>
              </w:rPr>
              <w:t>:</w:t>
            </w: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</w:p>
        </w:tc>
      </w:tr>
      <w:tr w:rsidR="00011681" w:rsidRPr="00011681" w14:paraId="4EB737F8" w14:textId="77777777" w:rsidTr="00011681">
        <w:tc>
          <w:tcPr>
            <w:tcW w:w="5247" w:type="dxa"/>
          </w:tcPr>
          <w:p w14:paraId="2805A5D5" w14:textId="28ACF2C6" w:rsidR="00011681" w:rsidRPr="00011681" w:rsidRDefault="00011681" w:rsidP="00011681">
            <w:pPr>
              <w:pStyle w:val="a3"/>
              <w:bidi w:val="0"/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lang w:eastAsia="ar-SA"/>
              </w:rPr>
              <w:t>Date:</w:t>
            </w:r>
          </w:p>
        </w:tc>
        <w:tc>
          <w:tcPr>
            <w:tcW w:w="5101" w:type="dxa"/>
          </w:tcPr>
          <w:p w14:paraId="7BB7A162" w14:textId="7B669675" w:rsidR="00011681" w:rsidRPr="00011681" w:rsidRDefault="00011681" w:rsidP="00011681">
            <w:pPr>
              <w:ind w:left="395" w:hanging="375"/>
              <w:jc w:val="both"/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lang w:val="en-GB" w:eastAsia="ar-SA"/>
              </w:rPr>
            </w:pPr>
            <w:r w:rsidRPr="00011681">
              <w:rPr>
                <w:rFonts w:ascii="Sakkal Majalla" w:hAnsi="Sakkal Majalla" w:cs="Sakkal Majalla"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التاريخ: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/  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/     </w:t>
            </w:r>
            <w:r w:rsidRPr="00011681">
              <w:rPr>
                <w:rFonts w:ascii="Sakkal Majalla" w:hAnsi="Sakkal Majalla" w:cs="Sakkal Majalla" w:hint="cs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         </w:t>
            </w:r>
            <w:r w:rsidRPr="00011681">
              <w:rPr>
                <w:rFonts w:ascii="Sakkal Majalla" w:hAnsi="Sakkal Majalla" w:cs="Sakkal Majalla"/>
                <w:b/>
                <w:bCs/>
                <w:noProof/>
                <w:spacing w:val="-6"/>
                <w:sz w:val="28"/>
                <w:szCs w:val="28"/>
                <w:rtl/>
                <w:lang w:val="en-GB" w:eastAsia="ar-SA"/>
              </w:rPr>
              <w:t xml:space="preserve">   هـ</w:t>
            </w:r>
          </w:p>
        </w:tc>
      </w:tr>
    </w:tbl>
    <w:p w14:paraId="729474B0" w14:textId="77777777" w:rsidR="00011681" w:rsidRPr="009343F2" w:rsidRDefault="00011681" w:rsidP="00011681">
      <w:pPr>
        <w:pStyle w:val="a3"/>
        <w:bidi w:val="0"/>
        <w:jc w:val="right"/>
        <w:rPr>
          <w:rFonts w:ascii="Sakkal Majalla" w:hAnsi="Sakkal Majalla" w:cs="Sakkal Majalla"/>
          <w:b/>
          <w:bCs/>
          <w:noProof/>
          <w:color w:val="FF0000"/>
          <w:spacing w:val="-6"/>
          <w:sz w:val="28"/>
          <w:szCs w:val="28"/>
          <w:rtl/>
          <w:lang w:eastAsia="ar-SA"/>
        </w:rPr>
      </w:pPr>
    </w:p>
    <w:sectPr w:rsidR="00011681" w:rsidRPr="009343F2" w:rsidSect="00497F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lowerLetter"/>
      </w:endnotePr>
      <w:pgSz w:w="12240" w:h="15840"/>
      <w:pgMar w:top="2727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AD6186" w14:textId="77777777" w:rsidR="008237BD" w:rsidRDefault="008237BD" w:rsidP="00956F9B">
      <w:r>
        <w:separator/>
      </w:r>
    </w:p>
  </w:endnote>
  <w:endnote w:type="continuationSeparator" w:id="0">
    <w:p w14:paraId="70CB5CCE" w14:textId="77777777" w:rsidR="008237BD" w:rsidRDefault="008237BD" w:rsidP="00956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095AF" w14:textId="77777777" w:rsidR="00497FEA" w:rsidRDefault="00497FEA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95B63" w14:textId="764C4816" w:rsidR="00497FEA" w:rsidRDefault="00497FEA" w:rsidP="00497FEA">
    <w:pPr>
      <w:pStyle w:val="a4"/>
    </w:pPr>
    <w:r w:rsidRPr="00B7154E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646A0BC" wp14:editId="09579495">
              <wp:simplePos x="0" y="0"/>
              <wp:positionH relativeFrom="column">
                <wp:posOffset>-675640</wp:posOffset>
              </wp:positionH>
              <wp:positionV relativeFrom="paragraph">
                <wp:posOffset>147320</wp:posOffset>
              </wp:positionV>
              <wp:extent cx="3505200" cy="495300"/>
              <wp:effectExtent l="0" t="0" r="0" b="0"/>
              <wp:wrapNone/>
              <wp:docPr id="17" name="مستطيل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05200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4932AFF" w14:textId="77777777" w:rsidR="00497FEA" w:rsidRPr="003C47CC" w:rsidRDefault="00497FEA" w:rsidP="00497FEA">
                          <w:pPr>
                            <w:spacing w:line="168" w:lineRule="auto"/>
                            <w:jc w:val="right"/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</w:pPr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 xml:space="preserve"> </w:t>
                          </w:r>
                          <w:proofErr w:type="spellStart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P.o.</w:t>
                          </w:r>
                          <w:proofErr w:type="spellEnd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 xml:space="preserve"> Box</w:t>
                          </w:r>
                          <w:proofErr w:type="gramStart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:6555</w:t>
                          </w:r>
                          <w:proofErr w:type="gramEnd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-Buraidah:51452-Tel:0163801705-0163014004 Fax(016)380170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646A0BC" id="مستطيل 17" o:spid="_x0000_s1027" style="position:absolute;left:0;text-align:left;margin-left:-53.2pt;margin-top:11.6pt;width:276pt;height:3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" filled="f" stroked="f" strokeweight="1pt">
              <v:textbox>
                <w:txbxContent>
                  <w:p w14:paraId="74932AFF" w14:textId="77777777" w:rsidR="00497FEA" w:rsidRPr="003C47CC" w:rsidRDefault="00497FEA" w:rsidP="00497FEA">
                    <w:pPr>
                      <w:spacing w:line="168" w:lineRule="auto"/>
                      <w:jc w:val="right"/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</w:pPr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 xml:space="preserve"> </w:t>
                    </w:r>
                    <w:proofErr w:type="spellStart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P.o.</w:t>
                    </w:r>
                    <w:proofErr w:type="spellEnd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 xml:space="preserve"> Box</w:t>
                    </w:r>
                    <w:proofErr w:type="gramStart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:6555</w:t>
                    </w:r>
                    <w:proofErr w:type="gramEnd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-Buraidah:51452-Tel:0163801705-0163014004 Fax(016)3801709</w:t>
                    </w:r>
                  </w:p>
                </w:txbxContent>
              </v:textbox>
            </v:rect>
          </w:pict>
        </mc:Fallback>
      </mc:AlternateContent>
    </w:r>
    <w:r w:rsidRPr="00B7154E"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77B1F659" wp14:editId="6383E5B1">
              <wp:simplePos x="0" y="0"/>
              <wp:positionH relativeFrom="column">
                <wp:posOffset>2162810</wp:posOffset>
              </wp:positionH>
              <wp:positionV relativeFrom="paragraph">
                <wp:posOffset>144145</wp:posOffset>
              </wp:positionV>
              <wp:extent cx="1400175" cy="542925"/>
              <wp:effectExtent l="0" t="0" r="9525" b="9525"/>
              <wp:wrapNone/>
              <wp:docPr id="18" name="مجموعة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00175" cy="542925"/>
                        <a:chOff x="0" y="0"/>
                        <a:chExt cx="1858010" cy="641350"/>
                      </a:xfrm>
                    </wpg:grpSpPr>
                    <pic:pic xmlns:pic="http://schemas.openxmlformats.org/drawingml/2006/picture">
                      <pic:nvPicPr>
                        <pic:cNvPr id="19" name="صورة 19" descr="C:\Users\m.alomar\Downloads\WhatsApp Image 2022-02-27 at 10.22.51.jpe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27" t="13159" r="2717" b="7630"/>
                        <a:stretch/>
                      </pic:blipFill>
                      <pic:spPr bwMode="auto">
                        <a:xfrm>
                          <a:off x="0" y="0"/>
                          <a:ext cx="661035" cy="641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0" name="صورة 20" descr="C:\Users\m.alomar\Downloads\891675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79450" y="76200"/>
                          <a:ext cx="1178560" cy="525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98AABC" id="مجموعة 18" o:spid="_x0000_s1026" style="position:absolute;left:0;text-align:left;margin-left:170.3pt;margin-top:11.35pt;width:110.25pt;height:42.75pt;z-index:251667456;mso-width-relative:margin;mso-height-relative:margin" coordsize="18580,64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9" o:spid="_x0000_s1027" type="#_x0000_t75" style="position:absolute;width:6610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">
                <v:imagedata r:id="rId3" o:title="WhatsApp Image 2022-02-27 at 10.22.51" croptop="8624f" cropbottom="5000f" cropleft="2508f" cropright="1781f"/>
                <v:path arrowok="t"/>
              </v:shape>
              <v:shape id="صورة 20" o:spid="_x0000_s1028" type="#_x0000_t75" style="position:absolute;left:6794;top:762;width:11786;height:5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">
                <v:imagedata r:id="rId4" o:title="891675"/>
                <v:path arrowok="t"/>
              </v:shape>
            </v:group>
          </w:pict>
        </mc:Fallback>
      </mc:AlternateContent>
    </w:r>
    <w:r w:rsidRPr="00B7154E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73A3D4" wp14:editId="497327D5">
              <wp:simplePos x="0" y="0"/>
              <wp:positionH relativeFrom="column">
                <wp:posOffset>3715385</wp:posOffset>
              </wp:positionH>
              <wp:positionV relativeFrom="paragraph">
                <wp:posOffset>142875</wp:posOffset>
              </wp:positionV>
              <wp:extent cx="3486150" cy="539750"/>
              <wp:effectExtent l="0" t="0" r="0" b="0"/>
              <wp:wrapNone/>
              <wp:docPr id="16" name="مستطيل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8615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072F759" w14:textId="77777777" w:rsidR="00497FEA" w:rsidRPr="004A5C35" w:rsidRDefault="00497FEA" w:rsidP="00497FEA">
                          <w:pPr>
                            <w:spacing w:line="168" w:lineRule="auto"/>
                            <w:jc w:val="right"/>
                            <w:rPr>
                              <w:rFonts w:asciiTheme="minorBidi" w:hAnsiTheme="minorBidi"/>
                              <w:color w:val="000000" w:themeColor="text1"/>
                              <w:sz w:val="10"/>
                              <w:szCs w:val="10"/>
                            </w:rPr>
                          </w:pPr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 xml:space="preserve"> ص.ب :6555- بريدة: 51452-</w:t>
                          </w:r>
                          <w:proofErr w:type="gramStart"/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>هاتف :</w:t>
                          </w:r>
                          <w:proofErr w:type="gramEnd"/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 xml:space="preserve"> 0163801705-0163014004 فاكس  3801709(016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D73A3D4" id="مستطيل 16" o:spid="_x0000_s1028" style="position:absolute;left:0;text-align:left;margin-left:292.55pt;margin-top:11.25pt;width:274.5pt;height:42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" filled="f" stroked="f" strokeweight="1pt">
              <v:textbox>
                <w:txbxContent>
                  <w:p w14:paraId="2072F759" w14:textId="77777777" w:rsidR="00497FEA" w:rsidRPr="004A5C35" w:rsidRDefault="00497FEA" w:rsidP="00497FEA">
                    <w:pPr>
                      <w:spacing w:line="168" w:lineRule="auto"/>
                      <w:jc w:val="right"/>
                      <w:rPr>
                        <w:rFonts w:asciiTheme="minorBidi" w:hAnsiTheme="minorBidi"/>
                        <w:color w:val="000000" w:themeColor="text1"/>
                        <w:sz w:val="10"/>
                        <w:szCs w:val="10"/>
                      </w:rPr>
                    </w:pPr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 xml:space="preserve"> ص.ب :6555- بريدة: 51452-</w:t>
                    </w:r>
                    <w:proofErr w:type="gramStart"/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>هاتف :</w:t>
                    </w:r>
                    <w:proofErr w:type="gramEnd"/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 xml:space="preserve"> 0163801705-0163014004 فاكس  3801709(016)</w:t>
                    </w:r>
                  </w:p>
                </w:txbxContent>
              </v:textbox>
            </v:rect>
          </w:pict>
        </mc:Fallback>
      </mc:AlternateContent>
    </w:r>
  </w:p>
  <w:p w14:paraId="0563B717" w14:textId="3014E9EF" w:rsidR="00497FEA" w:rsidRDefault="00497FEA" w:rsidP="00497FEA">
    <w:pPr>
      <w:pStyle w:val="a4"/>
      <w:rPr>
        <w:rFonts w:hint="cs"/>
      </w:rPr>
    </w:pPr>
  </w:p>
  <w:p w14:paraId="3412E0A9" w14:textId="77777777" w:rsidR="00497FEA" w:rsidRDefault="00497FEA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0A6D8" w14:textId="746A0AA9" w:rsidR="00497FEA" w:rsidRDefault="00497FEA" w:rsidP="00497FEA">
    <w:pPr>
      <w:pStyle w:val="a4"/>
    </w:pPr>
    <w:r w:rsidRPr="00B7154E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2AEC036" wp14:editId="49B843E1">
              <wp:simplePos x="0" y="0"/>
              <wp:positionH relativeFrom="column">
                <wp:posOffset>3505835</wp:posOffset>
              </wp:positionH>
              <wp:positionV relativeFrom="paragraph">
                <wp:posOffset>-66675</wp:posOffset>
              </wp:positionV>
              <wp:extent cx="3486150" cy="539750"/>
              <wp:effectExtent l="0" t="0" r="0" b="0"/>
              <wp:wrapNone/>
              <wp:docPr id="7" name="مستطيل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8615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D250D7B" w14:textId="77777777" w:rsidR="00497FEA" w:rsidRPr="004A5C35" w:rsidRDefault="00497FEA" w:rsidP="00497FEA">
                          <w:pPr>
                            <w:spacing w:line="168" w:lineRule="auto"/>
                            <w:jc w:val="right"/>
                            <w:rPr>
                              <w:rFonts w:asciiTheme="minorBidi" w:hAnsiTheme="minorBidi"/>
                              <w:color w:val="000000" w:themeColor="text1"/>
                              <w:sz w:val="10"/>
                              <w:szCs w:val="10"/>
                            </w:rPr>
                          </w:pPr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 xml:space="preserve"> ص.ب :6555- بريدة: 51452-</w:t>
                          </w:r>
                          <w:proofErr w:type="gramStart"/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>هاتف :</w:t>
                          </w:r>
                          <w:proofErr w:type="gramEnd"/>
                          <w:r w:rsidRPr="004A5C35">
                            <w:rPr>
                              <w:rFonts w:asciiTheme="minorBidi" w:hAnsiTheme="minorBidi"/>
                              <w:color w:val="000000" w:themeColor="text1"/>
                              <w:sz w:val="14"/>
                              <w:szCs w:val="14"/>
                              <w:rtl/>
                            </w:rPr>
                            <w:t xml:space="preserve"> 0163801705-0163014004 فاكس  3801709(016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2AEC036" id="مستطيل 7" o:spid="_x0000_s1029" style="position:absolute;left:0;text-align:left;margin-left:276.05pt;margin-top:-5.25pt;width:274.5pt;height:42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" filled="f" stroked="f" strokeweight="1pt">
              <v:textbox>
                <w:txbxContent>
                  <w:p w14:paraId="4D250D7B" w14:textId="77777777" w:rsidR="00497FEA" w:rsidRPr="004A5C35" w:rsidRDefault="00497FEA" w:rsidP="00497FEA">
                    <w:pPr>
                      <w:spacing w:line="168" w:lineRule="auto"/>
                      <w:jc w:val="right"/>
                      <w:rPr>
                        <w:rFonts w:asciiTheme="minorBidi" w:hAnsiTheme="minorBidi"/>
                        <w:color w:val="000000" w:themeColor="text1"/>
                        <w:sz w:val="10"/>
                        <w:szCs w:val="10"/>
                      </w:rPr>
                    </w:pPr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 xml:space="preserve"> ص.ب :6555- بريدة: 51452-</w:t>
                    </w:r>
                    <w:proofErr w:type="gramStart"/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>هاتف :</w:t>
                    </w:r>
                    <w:proofErr w:type="gramEnd"/>
                    <w:r w:rsidRPr="004A5C35">
                      <w:rPr>
                        <w:rFonts w:asciiTheme="minorBidi" w:hAnsiTheme="minorBidi"/>
                        <w:color w:val="000000" w:themeColor="text1"/>
                        <w:sz w:val="14"/>
                        <w:szCs w:val="14"/>
                        <w:rtl/>
                      </w:rPr>
                      <w:t xml:space="preserve"> 0163801705-0163014004 فاكس  3801709(016)</w:t>
                    </w:r>
                  </w:p>
                </w:txbxContent>
              </v:textbox>
            </v:rect>
          </w:pict>
        </mc:Fallback>
      </mc:AlternateContent>
    </w:r>
    <w:r w:rsidRPr="00B7154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5D8209" wp14:editId="08692717">
              <wp:simplePos x="0" y="0"/>
              <wp:positionH relativeFrom="column">
                <wp:posOffset>-761365</wp:posOffset>
              </wp:positionH>
              <wp:positionV relativeFrom="paragraph">
                <wp:posOffset>-14816</wp:posOffset>
              </wp:positionV>
              <wp:extent cx="3505200" cy="495300"/>
              <wp:effectExtent l="0" t="0" r="0" b="0"/>
              <wp:wrapNone/>
              <wp:docPr id="8" name="مستطيل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05200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A206861" w14:textId="77777777" w:rsidR="00497FEA" w:rsidRPr="003C47CC" w:rsidRDefault="00497FEA" w:rsidP="00497FEA">
                          <w:pPr>
                            <w:spacing w:line="168" w:lineRule="auto"/>
                            <w:jc w:val="right"/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</w:pPr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 xml:space="preserve"> </w:t>
                          </w:r>
                          <w:proofErr w:type="spellStart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P.o.</w:t>
                          </w:r>
                          <w:proofErr w:type="spellEnd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 xml:space="preserve"> Box</w:t>
                          </w:r>
                          <w:proofErr w:type="gramStart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:6555</w:t>
                          </w:r>
                          <w:proofErr w:type="gramEnd"/>
                          <w:r w:rsidRPr="003C47CC">
                            <w:rPr>
                              <w:rFonts w:asciiTheme="minorBidi" w:hAnsiTheme="minorBidi"/>
                              <w:color w:val="000000" w:themeColor="text1"/>
                              <w:sz w:val="12"/>
                              <w:szCs w:val="12"/>
                            </w:rPr>
                            <w:t>-Buraidah:51452-Tel:0163801705-0163014004 Fax(016)380170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5D8209" id="مستطيل 8" o:spid="_x0000_s1030" style="position:absolute;left:0;text-align:left;margin-left:-59.95pt;margin-top:-1.15pt;width:276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" filled="f" stroked="f" strokeweight="1pt">
              <v:textbox>
                <w:txbxContent>
                  <w:p w14:paraId="5A206861" w14:textId="77777777" w:rsidR="00497FEA" w:rsidRPr="003C47CC" w:rsidRDefault="00497FEA" w:rsidP="00497FEA">
                    <w:pPr>
                      <w:spacing w:line="168" w:lineRule="auto"/>
                      <w:jc w:val="right"/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</w:pPr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 xml:space="preserve"> </w:t>
                    </w:r>
                    <w:proofErr w:type="spellStart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P.o.</w:t>
                    </w:r>
                    <w:proofErr w:type="spellEnd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 xml:space="preserve"> Box</w:t>
                    </w:r>
                    <w:proofErr w:type="gramStart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:6555</w:t>
                    </w:r>
                    <w:proofErr w:type="gramEnd"/>
                    <w:r w:rsidRPr="003C47CC">
                      <w:rPr>
                        <w:rFonts w:asciiTheme="minorBidi" w:hAnsiTheme="minorBidi"/>
                        <w:color w:val="000000" w:themeColor="text1"/>
                        <w:sz w:val="12"/>
                        <w:szCs w:val="12"/>
                      </w:rPr>
                      <w:t>-Buraidah:51452-Tel:0163801705-0163014004 Fax(016)3801709</w:t>
                    </w:r>
                  </w:p>
                </w:txbxContent>
              </v:textbox>
            </v:rect>
          </w:pict>
        </mc:Fallback>
      </mc:AlternateContent>
    </w:r>
    <w:r w:rsidRPr="00B7154E"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88F340D" wp14:editId="7D9D7691">
              <wp:simplePos x="0" y="0"/>
              <wp:positionH relativeFrom="column">
                <wp:posOffset>2162810</wp:posOffset>
              </wp:positionH>
              <wp:positionV relativeFrom="paragraph">
                <wp:posOffset>-33866</wp:posOffset>
              </wp:positionV>
              <wp:extent cx="1400175" cy="542925"/>
              <wp:effectExtent l="0" t="0" r="9525" b="9525"/>
              <wp:wrapNone/>
              <wp:docPr id="13" name="مجموعة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00175" cy="542925"/>
                        <a:chOff x="0" y="0"/>
                        <a:chExt cx="1858010" cy="641350"/>
                      </a:xfrm>
                    </wpg:grpSpPr>
                    <pic:pic xmlns:pic="http://schemas.openxmlformats.org/drawingml/2006/picture">
                      <pic:nvPicPr>
                        <pic:cNvPr id="14" name="صورة 14" descr="C:\Users\m.alomar\Downloads\WhatsApp Image 2022-02-27 at 10.22.51.jpe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27" t="13159" r="2717" b="7630"/>
                        <a:stretch/>
                      </pic:blipFill>
                      <pic:spPr bwMode="auto">
                        <a:xfrm>
                          <a:off x="0" y="0"/>
                          <a:ext cx="661035" cy="641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5" name="صورة 15" descr="C:\Users\m.alomar\Downloads\891675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79450" y="76200"/>
                          <a:ext cx="1178560" cy="525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DA6E8D2" id="مجموعة 13" o:spid="_x0000_s1026" style="position:absolute;left:0;text-align:left;margin-left:170.3pt;margin-top:-2.65pt;width:110.25pt;height:42.75pt;z-index:251663360;mso-width-relative:margin;mso-height-relative:margin" coordsize="18580,64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4" o:spid="_x0000_s1027" type="#_x0000_t75" style="position:absolute;width:6610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">
                <v:imagedata r:id="rId3" o:title="WhatsApp Image 2022-02-27 at 10.22.51" croptop="8624f" cropbottom="5000f" cropleft="2508f" cropright="1781f"/>
                <v:path arrowok="t"/>
              </v:shape>
              <v:shape id="صورة 15" o:spid="_x0000_s1028" type="#_x0000_t75" style="position:absolute;left:6794;top:762;width:11786;height:5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">
                <v:imagedata r:id="rId4" o:title="891675"/>
                <v:path arrowok="t"/>
              </v:shape>
            </v:group>
          </w:pict>
        </mc:Fallback>
      </mc:AlternateContent>
    </w:r>
  </w:p>
  <w:p w14:paraId="12980235" w14:textId="77777777" w:rsidR="00497FEA" w:rsidRDefault="00497FEA">
    <w:pPr>
      <w:pStyle w:val="a4"/>
      <w:rPr>
        <w:rFonts w:hint="c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E575C5" w14:textId="77777777" w:rsidR="008237BD" w:rsidRDefault="008237BD" w:rsidP="00956F9B">
      <w:r>
        <w:separator/>
      </w:r>
    </w:p>
  </w:footnote>
  <w:footnote w:type="continuationSeparator" w:id="0">
    <w:p w14:paraId="0E6280D2" w14:textId="77777777" w:rsidR="008237BD" w:rsidRDefault="008237BD" w:rsidP="00956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27DF0" w14:textId="77777777" w:rsidR="00497FEA" w:rsidRDefault="00497FE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3AEDD" w14:textId="6F1A9D08" w:rsidR="00497FEA" w:rsidRDefault="00497FEA">
    <w:pPr>
      <w:pStyle w:val="a3"/>
    </w:pPr>
    <w:bookmarkStart w:id="0" w:name="_GoBack"/>
    <w:r>
      <w:rPr>
        <w:noProof/>
      </w:rPr>
      <w:drawing>
        <wp:anchor distT="0" distB="0" distL="114300" distR="114300" simplePos="0" relativeHeight="251669504" behindDoc="0" locked="0" layoutInCell="1" allowOverlap="1" wp14:anchorId="6B073A15" wp14:editId="2E7AA231">
          <wp:simplePos x="0" y="0"/>
          <wp:positionH relativeFrom="column">
            <wp:posOffset>-857250</wp:posOffset>
          </wp:positionH>
          <wp:positionV relativeFrom="paragraph">
            <wp:posOffset>-838200</wp:posOffset>
          </wp:positionV>
          <wp:extent cx="7753350" cy="2390775"/>
          <wp:effectExtent l="0" t="0" r="0" b="9525"/>
          <wp:wrapNone/>
          <wp:docPr id="21" name="صورة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00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404" b="78423"/>
                  <a:stretch/>
                </pic:blipFill>
                <pic:spPr bwMode="auto">
                  <a:xfrm>
                    <a:off x="0" y="0"/>
                    <a:ext cx="7753350" cy="2390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BC41B" w14:textId="32C070DF" w:rsidR="00011681" w:rsidRDefault="00497FEA">
    <w:pPr>
      <w:pStyle w:val="a3"/>
      <w:rPr>
        <w:rFonts w:hint="c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BB6EF9C" wp14:editId="0B103A85">
          <wp:simplePos x="0" y="0"/>
          <wp:positionH relativeFrom="column">
            <wp:posOffset>-981075</wp:posOffset>
          </wp:positionH>
          <wp:positionV relativeFrom="paragraph">
            <wp:posOffset>-828675</wp:posOffset>
          </wp:positionV>
          <wp:extent cx="7753350" cy="2390775"/>
          <wp:effectExtent l="0" t="0" r="0" b="9525"/>
          <wp:wrapNone/>
          <wp:docPr id="12" name="صورة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00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404" b="78423"/>
                  <a:stretch/>
                </pic:blipFill>
                <pic:spPr bwMode="auto">
                  <a:xfrm>
                    <a:off x="0" y="0"/>
                    <a:ext cx="7753350" cy="23907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D2C22"/>
    <w:multiLevelType w:val="hybridMultilevel"/>
    <w:tmpl w:val="2A76614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5702C6"/>
    <w:multiLevelType w:val="hybridMultilevel"/>
    <w:tmpl w:val="E92E448E"/>
    <w:lvl w:ilvl="0" w:tplc="D95C4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655F5"/>
    <w:multiLevelType w:val="hybridMultilevel"/>
    <w:tmpl w:val="DD7C6118"/>
    <w:lvl w:ilvl="0" w:tplc="0C3C98B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2D4E76"/>
    <w:multiLevelType w:val="hybridMultilevel"/>
    <w:tmpl w:val="5D0A9EBA"/>
    <w:lvl w:ilvl="0" w:tplc="FD96F464">
      <w:numFmt w:val="bullet"/>
      <w:lvlText w:val=""/>
      <w:lvlJc w:val="left"/>
      <w:pPr>
        <w:ind w:left="4045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05" w:hanging="360"/>
      </w:pPr>
      <w:rPr>
        <w:rFonts w:ascii="Wingdings" w:hAnsi="Wingdings" w:hint="default"/>
      </w:rPr>
    </w:lvl>
  </w:abstractNum>
  <w:abstractNum w:abstractNumId="4" w15:restartNumberingAfterBreak="0">
    <w:nsid w:val="4AB07B4C"/>
    <w:multiLevelType w:val="hybridMultilevel"/>
    <w:tmpl w:val="C4022424"/>
    <w:lvl w:ilvl="0" w:tplc="11845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B5F6D"/>
    <w:multiLevelType w:val="hybridMultilevel"/>
    <w:tmpl w:val="4F9A42D2"/>
    <w:lvl w:ilvl="0" w:tplc="F3A210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23345C"/>
    <w:multiLevelType w:val="hybridMultilevel"/>
    <w:tmpl w:val="E2B4A10E"/>
    <w:lvl w:ilvl="0" w:tplc="9580F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C2A58"/>
    <w:multiLevelType w:val="hybridMultilevel"/>
    <w:tmpl w:val="602CFE74"/>
    <w:lvl w:ilvl="0" w:tplc="0B2AA5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6B6234"/>
    <w:multiLevelType w:val="hybridMultilevel"/>
    <w:tmpl w:val="6518D2D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AxNzI3M7Q0tzBV0lEKTi0uzszPAykwrAUAAQ0lYCwAAAA="/>
  </w:docVars>
  <w:rsids>
    <w:rsidRoot w:val="00956F9B"/>
    <w:rsid w:val="00000024"/>
    <w:rsid w:val="00000851"/>
    <w:rsid w:val="0000699B"/>
    <w:rsid w:val="00011681"/>
    <w:rsid w:val="0001498F"/>
    <w:rsid w:val="00016587"/>
    <w:rsid w:val="0002610B"/>
    <w:rsid w:val="00051E48"/>
    <w:rsid w:val="00083987"/>
    <w:rsid w:val="00093F20"/>
    <w:rsid w:val="00097403"/>
    <w:rsid w:val="000C2445"/>
    <w:rsid w:val="000C3368"/>
    <w:rsid w:val="000C76D5"/>
    <w:rsid w:val="000D35A7"/>
    <w:rsid w:val="000D5C9C"/>
    <w:rsid w:val="000E3AEA"/>
    <w:rsid w:val="000E5372"/>
    <w:rsid w:val="000E5721"/>
    <w:rsid w:val="000E6CC7"/>
    <w:rsid w:val="0011115E"/>
    <w:rsid w:val="0014488C"/>
    <w:rsid w:val="00146F10"/>
    <w:rsid w:val="00164F3D"/>
    <w:rsid w:val="001655E3"/>
    <w:rsid w:val="0017617A"/>
    <w:rsid w:val="00194301"/>
    <w:rsid w:val="001A3BE1"/>
    <w:rsid w:val="001B1631"/>
    <w:rsid w:val="001E18C8"/>
    <w:rsid w:val="00204027"/>
    <w:rsid w:val="00224271"/>
    <w:rsid w:val="002344AC"/>
    <w:rsid w:val="002561B0"/>
    <w:rsid w:val="00277040"/>
    <w:rsid w:val="00280A63"/>
    <w:rsid w:val="002A0A8B"/>
    <w:rsid w:val="002B1309"/>
    <w:rsid w:val="002B2476"/>
    <w:rsid w:val="002E158D"/>
    <w:rsid w:val="002E5DCD"/>
    <w:rsid w:val="00302D69"/>
    <w:rsid w:val="0030415D"/>
    <w:rsid w:val="00321EE7"/>
    <w:rsid w:val="003410F1"/>
    <w:rsid w:val="00341603"/>
    <w:rsid w:val="00341874"/>
    <w:rsid w:val="00344917"/>
    <w:rsid w:val="00355150"/>
    <w:rsid w:val="003648BF"/>
    <w:rsid w:val="003717A8"/>
    <w:rsid w:val="0037375B"/>
    <w:rsid w:val="00393FBF"/>
    <w:rsid w:val="00397179"/>
    <w:rsid w:val="003B3B1A"/>
    <w:rsid w:val="003B40C6"/>
    <w:rsid w:val="003E6F81"/>
    <w:rsid w:val="004172A1"/>
    <w:rsid w:val="004278C8"/>
    <w:rsid w:val="004358C2"/>
    <w:rsid w:val="00452069"/>
    <w:rsid w:val="004650F6"/>
    <w:rsid w:val="00497FEA"/>
    <w:rsid w:val="004C289F"/>
    <w:rsid w:val="004C3915"/>
    <w:rsid w:val="004C6101"/>
    <w:rsid w:val="004C69D9"/>
    <w:rsid w:val="004D194D"/>
    <w:rsid w:val="004D260A"/>
    <w:rsid w:val="004E1207"/>
    <w:rsid w:val="004E3B54"/>
    <w:rsid w:val="00533C4A"/>
    <w:rsid w:val="00534ECF"/>
    <w:rsid w:val="005512C4"/>
    <w:rsid w:val="005601A6"/>
    <w:rsid w:val="005744D8"/>
    <w:rsid w:val="0057530A"/>
    <w:rsid w:val="005845E1"/>
    <w:rsid w:val="005B18E6"/>
    <w:rsid w:val="005B5416"/>
    <w:rsid w:val="005D0227"/>
    <w:rsid w:val="005E5C00"/>
    <w:rsid w:val="005F27DB"/>
    <w:rsid w:val="00615316"/>
    <w:rsid w:val="0064364B"/>
    <w:rsid w:val="00651232"/>
    <w:rsid w:val="0065698B"/>
    <w:rsid w:val="0067434F"/>
    <w:rsid w:val="0068138F"/>
    <w:rsid w:val="00682B1B"/>
    <w:rsid w:val="0068358D"/>
    <w:rsid w:val="0069048C"/>
    <w:rsid w:val="006908D4"/>
    <w:rsid w:val="006A10D2"/>
    <w:rsid w:val="006A6C0D"/>
    <w:rsid w:val="006B0BAA"/>
    <w:rsid w:val="006B26BE"/>
    <w:rsid w:val="006B4415"/>
    <w:rsid w:val="006B7D4E"/>
    <w:rsid w:val="006E61CE"/>
    <w:rsid w:val="00703C98"/>
    <w:rsid w:val="0070774E"/>
    <w:rsid w:val="007232B7"/>
    <w:rsid w:val="00766EC9"/>
    <w:rsid w:val="007748B3"/>
    <w:rsid w:val="0078093F"/>
    <w:rsid w:val="007C7625"/>
    <w:rsid w:val="007F0AE2"/>
    <w:rsid w:val="007F25FB"/>
    <w:rsid w:val="007F3944"/>
    <w:rsid w:val="00810C16"/>
    <w:rsid w:val="008116B4"/>
    <w:rsid w:val="00812F88"/>
    <w:rsid w:val="008204FA"/>
    <w:rsid w:val="008237BD"/>
    <w:rsid w:val="00867A83"/>
    <w:rsid w:val="00896C2D"/>
    <w:rsid w:val="008A5B01"/>
    <w:rsid w:val="008B4480"/>
    <w:rsid w:val="008B75AF"/>
    <w:rsid w:val="008C6280"/>
    <w:rsid w:val="00900A0B"/>
    <w:rsid w:val="0090104E"/>
    <w:rsid w:val="009016F0"/>
    <w:rsid w:val="00911492"/>
    <w:rsid w:val="009165B9"/>
    <w:rsid w:val="00920D07"/>
    <w:rsid w:val="009230AF"/>
    <w:rsid w:val="009343F2"/>
    <w:rsid w:val="00956F9B"/>
    <w:rsid w:val="009610AF"/>
    <w:rsid w:val="009755CD"/>
    <w:rsid w:val="009A10FE"/>
    <w:rsid w:val="009C04C5"/>
    <w:rsid w:val="009E1A8F"/>
    <w:rsid w:val="009F6229"/>
    <w:rsid w:val="009F73EF"/>
    <w:rsid w:val="00A16F81"/>
    <w:rsid w:val="00A420A4"/>
    <w:rsid w:val="00A45535"/>
    <w:rsid w:val="00A6016B"/>
    <w:rsid w:val="00A74F95"/>
    <w:rsid w:val="00AA44C6"/>
    <w:rsid w:val="00AA67E0"/>
    <w:rsid w:val="00AB683C"/>
    <w:rsid w:val="00AC692B"/>
    <w:rsid w:val="00AC6FB7"/>
    <w:rsid w:val="00AD3931"/>
    <w:rsid w:val="00B12B4B"/>
    <w:rsid w:val="00B16B53"/>
    <w:rsid w:val="00B255D7"/>
    <w:rsid w:val="00B52FD0"/>
    <w:rsid w:val="00B64843"/>
    <w:rsid w:val="00B6734E"/>
    <w:rsid w:val="00B87652"/>
    <w:rsid w:val="00B9273D"/>
    <w:rsid w:val="00B95268"/>
    <w:rsid w:val="00BA30D1"/>
    <w:rsid w:val="00BA67E8"/>
    <w:rsid w:val="00BA7A3F"/>
    <w:rsid w:val="00BC30B5"/>
    <w:rsid w:val="00BE25F4"/>
    <w:rsid w:val="00BE47D2"/>
    <w:rsid w:val="00BF0792"/>
    <w:rsid w:val="00C16294"/>
    <w:rsid w:val="00C2669D"/>
    <w:rsid w:val="00C26DEF"/>
    <w:rsid w:val="00C82D32"/>
    <w:rsid w:val="00C920FE"/>
    <w:rsid w:val="00C93491"/>
    <w:rsid w:val="00C975A1"/>
    <w:rsid w:val="00CA1A0A"/>
    <w:rsid w:val="00CA478F"/>
    <w:rsid w:val="00CB191F"/>
    <w:rsid w:val="00CC47DD"/>
    <w:rsid w:val="00CD784F"/>
    <w:rsid w:val="00CE298C"/>
    <w:rsid w:val="00D226D0"/>
    <w:rsid w:val="00D27307"/>
    <w:rsid w:val="00D35CDB"/>
    <w:rsid w:val="00D40AAC"/>
    <w:rsid w:val="00D42D86"/>
    <w:rsid w:val="00D51BA2"/>
    <w:rsid w:val="00D644AF"/>
    <w:rsid w:val="00D65BD2"/>
    <w:rsid w:val="00DA4C87"/>
    <w:rsid w:val="00DB5D24"/>
    <w:rsid w:val="00DB707C"/>
    <w:rsid w:val="00E06A06"/>
    <w:rsid w:val="00E115CC"/>
    <w:rsid w:val="00E145D6"/>
    <w:rsid w:val="00E16179"/>
    <w:rsid w:val="00E22F57"/>
    <w:rsid w:val="00E37914"/>
    <w:rsid w:val="00E54A4E"/>
    <w:rsid w:val="00E70357"/>
    <w:rsid w:val="00E738DC"/>
    <w:rsid w:val="00EA152F"/>
    <w:rsid w:val="00EA7CEF"/>
    <w:rsid w:val="00EC2974"/>
    <w:rsid w:val="00EC7560"/>
    <w:rsid w:val="00ED5B24"/>
    <w:rsid w:val="00EE33B5"/>
    <w:rsid w:val="00EF403E"/>
    <w:rsid w:val="00F022C1"/>
    <w:rsid w:val="00F207FA"/>
    <w:rsid w:val="00F26CD3"/>
    <w:rsid w:val="00F535F3"/>
    <w:rsid w:val="00F557FF"/>
    <w:rsid w:val="00F618CA"/>
    <w:rsid w:val="00F72F9B"/>
    <w:rsid w:val="00F84CF2"/>
    <w:rsid w:val="00F91754"/>
    <w:rsid w:val="00FA6AD8"/>
    <w:rsid w:val="00FB56A7"/>
    <w:rsid w:val="00FC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96C349"/>
  <w15:chartTrackingRefBased/>
  <w15:docId w15:val="{0D6389CF-0594-4D61-A0A5-7730B09E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56F9B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1E18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5">
    <w:name w:val="heading 5"/>
    <w:basedOn w:val="a"/>
    <w:next w:val="a"/>
    <w:link w:val="5Char"/>
    <w:qFormat/>
    <w:rsid w:val="00000851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3"/>
    <w:uiPriority w:val="99"/>
    <w:rsid w:val="00956F9B"/>
  </w:style>
  <w:style w:type="paragraph" w:styleId="a4">
    <w:name w:val="footer"/>
    <w:basedOn w:val="a"/>
    <w:link w:val="Char0"/>
    <w:uiPriority w:val="99"/>
    <w:unhideWhenUsed/>
    <w:rsid w:val="00956F9B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4"/>
    <w:uiPriority w:val="99"/>
    <w:rsid w:val="00956F9B"/>
  </w:style>
  <w:style w:type="paragraph" w:styleId="a5">
    <w:name w:val="No Spacing"/>
    <w:uiPriority w:val="1"/>
    <w:qFormat/>
    <w:rsid w:val="00956F9B"/>
    <w:pPr>
      <w:spacing w:after="0" w:line="240" w:lineRule="auto"/>
    </w:pPr>
    <w:rPr>
      <w:color w:val="44546A" w:themeColor="text2"/>
      <w:sz w:val="20"/>
      <w:szCs w:val="20"/>
    </w:rPr>
  </w:style>
  <w:style w:type="paragraph" w:customStyle="1" w:styleId="DecimalAligned">
    <w:name w:val="Decimal Aligned"/>
    <w:basedOn w:val="a"/>
    <w:uiPriority w:val="40"/>
    <w:qFormat/>
    <w:rsid w:val="006B26BE"/>
    <w:pPr>
      <w:tabs>
        <w:tab w:val="decimal" w:pos="360"/>
      </w:tabs>
      <w:bidi w:val="0"/>
      <w:spacing w:after="200" w:line="276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a6">
    <w:name w:val="footnote text"/>
    <w:basedOn w:val="a"/>
    <w:link w:val="Char1"/>
    <w:uiPriority w:val="99"/>
    <w:unhideWhenUsed/>
    <w:rsid w:val="006B26BE"/>
    <w:pPr>
      <w:bidi w:val="0"/>
    </w:pPr>
    <w:rPr>
      <w:rFonts w:asciiTheme="minorHAnsi" w:eastAsiaTheme="minorEastAsia" w:hAnsiTheme="minorHAnsi" w:cs="Times New Roman"/>
    </w:rPr>
  </w:style>
  <w:style w:type="character" w:customStyle="1" w:styleId="Char1">
    <w:name w:val="نص حاشية سفلية Char"/>
    <w:basedOn w:val="a0"/>
    <w:link w:val="a6"/>
    <w:uiPriority w:val="99"/>
    <w:rsid w:val="006B26BE"/>
    <w:rPr>
      <w:rFonts w:eastAsiaTheme="minorEastAsia" w:cs="Times New Roman"/>
      <w:sz w:val="20"/>
      <w:szCs w:val="20"/>
    </w:rPr>
  </w:style>
  <w:style w:type="character" w:styleId="a7">
    <w:name w:val="Subtle Emphasis"/>
    <w:basedOn w:val="a0"/>
    <w:uiPriority w:val="19"/>
    <w:qFormat/>
    <w:rsid w:val="006B26BE"/>
    <w:rPr>
      <w:i/>
      <w:iCs/>
    </w:rPr>
  </w:style>
  <w:style w:type="table" w:styleId="2-5">
    <w:name w:val="Medium Shading 2 Accent 5"/>
    <w:basedOn w:val="a1"/>
    <w:uiPriority w:val="64"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alendar1">
    <w:name w:val="Calendar 1"/>
    <w:basedOn w:val="a1"/>
    <w:uiPriority w:val="99"/>
    <w:qFormat/>
    <w:rsid w:val="006B26BE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-1">
    <w:name w:val="Light Shading Accent 1"/>
    <w:basedOn w:val="a1"/>
    <w:uiPriority w:val="60"/>
    <w:rsid w:val="003E6F81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8">
    <w:name w:val="Table Grid"/>
    <w:basedOn w:val="a1"/>
    <w:uiPriority w:val="39"/>
    <w:rsid w:val="003E6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11492"/>
    <w:rPr>
      <w:color w:val="808080"/>
    </w:rPr>
  </w:style>
  <w:style w:type="paragraph" w:styleId="aa">
    <w:name w:val="endnote text"/>
    <w:basedOn w:val="a"/>
    <w:link w:val="Char2"/>
    <w:uiPriority w:val="99"/>
    <w:semiHidden/>
    <w:unhideWhenUsed/>
    <w:rsid w:val="00EC2974"/>
  </w:style>
  <w:style w:type="character" w:customStyle="1" w:styleId="Char2">
    <w:name w:val="نص تعليق ختامي Char"/>
    <w:basedOn w:val="a0"/>
    <w:link w:val="aa"/>
    <w:uiPriority w:val="99"/>
    <w:semiHidden/>
    <w:rsid w:val="00EC2974"/>
    <w:rPr>
      <w:rFonts w:ascii="Times New Roman" w:eastAsia="Times New Roman" w:hAnsi="Times New Roman" w:cs="Traditional Arabic"/>
      <w:sz w:val="20"/>
      <w:szCs w:val="20"/>
    </w:rPr>
  </w:style>
  <w:style w:type="character" w:styleId="ab">
    <w:name w:val="endnote reference"/>
    <w:basedOn w:val="a0"/>
    <w:uiPriority w:val="99"/>
    <w:semiHidden/>
    <w:unhideWhenUsed/>
    <w:rsid w:val="00EC2974"/>
    <w:rPr>
      <w:vertAlign w:val="superscript"/>
    </w:rPr>
  </w:style>
  <w:style w:type="character" w:styleId="ac">
    <w:name w:val="footnote reference"/>
    <w:basedOn w:val="a0"/>
    <w:uiPriority w:val="99"/>
    <w:semiHidden/>
    <w:unhideWhenUsed/>
    <w:rsid w:val="008B75AF"/>
    <w:rPr>
      <w:vertAlign w:val="superscript"/>
    </w:rPr>
  </w:style>
  <w:style w:type="character" w:customStyle="1" w:styleId="5Char">
    <w:name w:val="عنوان 5 Char"/>
    <w:basedOn w:val="a0"/>
    <w:link w:val="5"/>
    <w:rsid w:val="00000851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ad">
    <w:name w:val="List Paragraph"/>
    <w:basedOn w:val="a"/>
    <w:uiPriority w:val="34"/>
    <w:qFormat/>
    <w:rsid w:val="00FA6AD8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1E18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e">
    <w:name w:val="TOC Heading"/>
    <w:basedOn w:val="1"/>
    <w:next w:val="a"/>
    <w:uiPriority w:val="39"/>
    <w:unhideWhenUsed/>
    <w:qFormat/>
    <w:rsid w:val="001E18C8"/>
    <w:pPr>
      <w:bidi w:val="0"/>
      <w:spacing w:before="480" w:line="276" w:lineRule="auto"/>
      <w:outlineLvl w:val="9"/>
    </w:pPr>
    <w:rPr>
      <w:b/>
      <w:bCs/>
      <w:sz w:val="28"/>
      <w:szCs w:val="28"/>
      <w:lang w:eastAsia="ja-JP"/>
    </w:rPr>
  </w:style>
  <w:style w:type="paragraph" w:styleId="10">
    <w:name w:val="toc 1"/>
    <w:basedOn w:val="a"/>
    <w:next w:val="a"/>
    <w:autoRedefine/>
    <w:uiPriority w:val="39"/>
    <w:unhideWhenUsed/>
    <w:qFormat/>
    <w:rsid w:val="001E18C8"/>
    <w:pPr>
      <w:tabs>
        <w:tab w:val="right" w:leader="dot" w:pos="9350"/>
      </w:tabs>
      <w:bidi w:val="0"/>
      <w:spacing w:after="100" w:line="259" w:lineRule="auto"/>
      <w:jc w:val="right"/>
    </w:pPr>
    <w:rPr>
      <w:rFonts w:ascii="Sakkal Majalla" w:hAnsi="Sakkal Majalla" w:cs="Sakkal Majalla"/>
      <w:noProof/>
      <w:spacing w:val="-6"/>
      <w:sz w:val="24"/>
      <w:szCs w:val="24"/>
      <w:lang w:eastAsia="ar-SA"/>
    </w:rPr>
  </w:style>
  <w:style w:type="character" w:styleId="Hyperlink">
    <w:name w:val="Hyperlink"/>
    <w:basedOn w:val="a0"/>
    <w:uiPriority w:val="99"/>
    <w:unhideWhenUsed/>
    <w:rsid w:val="001E18C8"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8B4480"/>
    <w:rPr>
      <w:sz w:val="16"/>
      <w:szCs w:val="16"/>
    </w:rPr>
  </w:style>
  <w:style w:type="paragraph" w:styleId="af0">
    <w:name w:val="annotation text"/>
    <w:basedOn w:val="a"/>
    <w:link w:val="Char3"/>
    <w:uiPriority w:val="99"/>
    <w:semiHidden/>
    <w:unhideWhenUsed/>
    <w:rsid w:val="008B4480"/>
  </w:style>
  <w:style w:type="character" w:customStyle="1" w:styleId="Char3">
    <w:name w:val="نص تعليق Char"/>
    <w:basedOn w:val="a0"/>
    <w:link w:val="af0"/>
    <w:uiPriority w:val="99"/>
    <w:semiHidden/>
    <w:rsid w:val="008B4480"/>
    <w:rPr>
      <w:rFonts w:ascii="Times New Roman" w:eastAsia="Times New Roman" w:hAnsi="Times New Roman" w:cs="Traditional Arabic"/>
      <w:sz w:val="20"/>
      <w:szCs w:val="20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8B4480"/>
    <w:rPr>
      <w:b/>
      <w:bCs/>
    </w:rPr>
  </w:style>
  <w:style w:type="character" w:customStyle="1" w:styleId="Char4">
    <w:name w:val="موضوع تعليق Char"/>
    <w:basedOn w:val="Char3"/>
    <w:link w:val="af1"/>
    <w:uiPriority w:val="99"/>
    <w:semiHidden/>
    <w:rsid w:val="008B4480"/>
    <w:rPr>
      <w:rFonts w:ascii="Times New Roman" w:eastAsia="Times New Roman" w:hAnsi="Times New Roman" w:cs="Traditional Arabic"/>
      <w:b/>
      <w:bCs/>
      <w:sz w:val="20"/>
      <w:szCs w:val="20"/>
    </w:rPr>
  </w:style>
  <w:style w:type="paragraph" w:styleId="af2">
    <w:name w:val="Balloon Text"/>
    <w:basedOn w:val="a"/>
    <w:link w:val="Char5"/>
    <w:uiPriority w:val="99"/>
    <w:semiHidden/>
    <w:unhideWhenUsed/>
    <w:rsid w:val="008B4480"/>
    <w:rPr>
      <w:rFonts w:ascii="Segoe UI" w:hAnsi="Segoe UI" w:cs="Segoe UI"/>
      <w:sz w:val="18"/>
      <w:szCs w:val="18"/>
    </w:rPr>
  </w:style>
  <w:style w:type="character" w:customStyle="1" w:styleId="Char5">
    <w:name w:val="نص في بالون Char"/>
    <w:basedOn w:val="a0"/>
    <w:link w:val="af2"/>
    <w:uiPriority w:val="99"/>
    <w:semiHidden/>
    <w:rsid w:val="008B4480"/>
    <w:rPr>
      <w:rFonts w:ascii="Segoe UI" w:eastAsia="Times New Roman" w:hAnsi="Segoe UI" w:cs="Segoe UI"/>
      <w:sz w:val="18"/>
      <w:szCs w:val="18"/>
    </w:rPr>
  </w:style>
  <w:style w:type="character" w:styleId="af3">
    <w:name w:val="Strong"/>
    <w:basedOn w:val="a0"/>
    <w:uiPriority w:val="22"/>
    <w:qFormat/>
    <w:rsid w:val="00C16294"/>
    <w:rPr>
      <w:b/>
      <w:bCs/>
    </w:rPr>
  </w:style>
  <w:style w:type="table" w:styleId="11">
    <w:name w:val="Grid Table 1 Light"/>
    <w:basedOn w:val="a1"/>
    <w:uiPriority w:val="46"/>
    <w:rsid w:val="003B40C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1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8EBED-8161-4C01-A908-1CAC25599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2</Words>
  <Characters>1212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طلب خدمات بحثية / Research Services Request Form</vt:lpstr>
      <vt:lpstr>نموذج طلب خدمات بحثية / Research Services Request Form</vt:lpstr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طلب خدمات بحثية / Research Services Request Form</dc:title>
  <dc:subject/>
  <dc:creator>Aiyeshah Alhodaib</dc:creator>
  <cp:keywords/>
  <dc:description/>
  <cp:lastModifiedBy>عبدالحكيم موسى عبدالعزيز الحسين</cp:lastModifiedBy>
  <cp:revision>3</cp:revision>
  <cp:lastPrinted>2021-03-14T07:39:00Z</cp:lastPrinted>
  <dcterms:created xsi:type="dcterms:W3CDTF">2024-03-03T08:59:00Z</dcterms:created>
  <dcterms:modified xsi:type="dcterms:W3CDTF">2024-03-03T09:02:00Z</dcterms:modified>
</cp:coreProperties>
</file>